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69C71ECB" w14:textId="2327D106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Hyperlink"/>
          </w:rPr>
          <w:t>https://judge.softun</w:t>
        </w:r>
        <w:r w:rsidRPr="00722F65">
          <w:rPr>
            <w:rStyle w:val="Hyperlink"/>
          </w:rPr>
          <w:t>i</w:t>
        </w:r>
        <w:r w:rsidRPr="00722F65">
          <w:rPr>
            <w:rStyle w:val="Hyperlink"/>
          </w:rPr>
          <w:t>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3EACF87A" w:rsidR="00E64E2D" w:rsidRDefault="00E64E2D" w:rsidP="003D5B13">
      <w:pPr>
        <w:spacing w:line="240" w:lineRule="auto"/>
      </w:pPr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</w:t>
      </w:r>
      <w:proofErr w:type="spellStart"/>
      <w:r w:rsidR="009B64FE">
        <w:rPr>
          <w:b/>
        </w:rPr>
        <w:t>z</w:t>
      </w:r>
      <w:r w:rsidRPr="00492393">
        <w:rPr>
          <w:b/>
        </w:rPr>
        <w:t>the</w:t>
      </w:r>
      <w:proofErr w:type="spellEnd"/>
      <w:r w:rsidRPr="00492393">
        <w:rPr>
          <w:b/>
        </w:rPr>
        <w:t xml:space="preserve">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743A30D7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</w:t>
      </w:r>
      <w:proofErr w:type="gramStart"/>
      <w:r w:rsidRPr="00E64E2D">
        <w:t xml:space="preserve">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</w:t>
      </w:r>
      <w:proofErr w:type="gramEnd"/>
      <w:r w:rsidRPr="000E7F4C">
        <w:rPr>
          <w:rFonts w:ascii="Consolas" w:hAnsi="Consolas"/>
          <w:b/>
        </w:rPr>
        <w:t>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Default="00E64E2D" w:rsidP="00E64E2D">
      <w:pPr>
        <w:pStyle w:val="Heading3"/>
      </w:pPr>
      <w:r w:rsidRPr="00E64E2D">
        <w:t>Examples</w:t>
      </w:r>
    </w:p>
    <w:p w14:paraId="399A6148" w14:textId="77777777" w:rsidR="0099562B" w:rsidRDefault="0099562B" w:rsidP="0099562B"/>
    <w:p w14:paraId="06F6D203" w14:textId="77777777" w:rsidR="0099562B" w:rsidRPr="0099562B" w:rsidRDefault="0099562B" w:rsidP="0099562B"/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2470D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95B34" w14:textId="77777777" w:rsidR="00F61177" w:rsidRDefault="00F61177" w:rsidP="008068A2">
      <w:pPr>
        <w:spacing w:after="0" w:line="240" w:lineRule="auto"/>
      </w:pPr>
      <w:r>
        <w:separator/>
      </w:r>
    </w:p>
  </w:endnote>
  <w:endnote w:type="continuationSeparator" w:id="0">
    <w:p w14:paraId="7861261A" w14:textId="77777777" w:rsidR="00F61177" w:rsidRDefault="00F611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0E5CA" w14:textId="77777777" w:rsidR="00F61177" w:rsidRDefault="00F61177" w:rsidP="008068A2">
      <w:pPr>
        <w:spacing w:after="0" w:line="240" w:lineRule="auto"/>
      </w:pPr>
      <w:r>
        <w:separator/>
      </w:r>
    </w:p>
  </w:footnote>
  <w:footnote w:type="continuationSeparator" w:id="0">
    <w:p w14:paraId="7E5E111B" w14:textId="77777777" w:rsidR="00F61177" w:rsidRDefault="00F611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470D0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52CD"/>
    <w:rsid w:val="003B6A53"/>
    <w:rsid w:val="003C586B"/>
    <w:rsid w:val="003D5B13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95D16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171C"/>
    <w:rsid w:val="00902E68"/>
    <w:rsid w:val="00912BC6"/>
    <w:rsid w:val="0092145D"/>
    <w:rsid w:val="00924F8F"/>
    <w:rsid w:val="009254B7"/>
    <w:rsid w:val="00930CEE"/>
    <w:rsid w:val="00941FFF"/>
    <w:rsid w:val="00950664"/>
    <w:rsid w:val="00955691"/>
    <w:rsid w:val="00961157"/>
    <w:rsid w:val="00965C5B"/>
    <w:rsid w:val="0096684B"/>
    <w:rsid w:val="00972C7F"/>
    <w:rsid w:val="00975F08"/>
    <w:rsid w:val="00976E46"/>
    <w:rsid w:val="00993752"/>
    <w:rsid w:val="0099562B"/>
    <w:rsid w:val="009A160D"/>
    <w:rsid w:val="009B4FB4"/>
    <w:rsid w:val="009B64FE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1177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1</Pages>
  <Words>1184</Words>
  <Characters>6752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- Stacks and Queues - Lab</vt:lpstr>
      <vt:lpstr>C# Advanced - Stacks and Queues - Lab</vt:lpstr>
    </vt:vector>
  </TitlesOfParts>
  <Company>SoftUni – https://about.softuni.bg</Company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hmed Ahmed</cp:lastModifiedBy>
  <cp:revision>70</cp:revision>
  <cp:lastPrinted>2023-04-24T06:30:00Z</cp:lastPrinted>
  <dcterms:created xsi:type="dcterms:W3CDTF">2019-11-12T12:29:00Z</dcterms:created>
  <dcterms:modified xsi:type="dcterms:W3CDTF">2025-03-26T09:02:00Z</dcterms:modified>
  <cp:category>programming;education;software engineering;software development</cp:category>
</cp:coreProperties>
</file>